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1820" w:rsidRDefault="004819B7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61058</wp:posOffset>
            </wp:positionH>
            <wp:positionV relativeFrom="paragraph">
              <wp:posOffset>151846</wp:posOffset>
            </wp:positionV>
            <wp:extent cx="869950" cy="866775"/>
            <wp:effectExtent l="0" t="0" r="6350" b="9525"/>
            <wp:wrapNone/>
            <wp:docPr id="5" name="Resim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D0721F" w:rsidRDefault="00D0721F" w:rsidP="00D0721F">
      <w:pPr>
        <w:jc w:val="center"/>
        <w:rPr>
          <w:b/>
          <w:sz w:val="22"/>
          <w:szCs w:val="22"/>
        </w:rPr>
      </w:pPr>
      <w:r>
        <w:rPr>
          <w:b/>
        </w:rPr>
        <w:t xml:space="preserve">T.C. </w:t>
      </w:r>
    </w:p>
    <w:p w:rsidR="00D0721F" w:rsidRDefault="00D0721F" w:rsidP="00D0721F">
      <w:pPr>
        <w:jc w:val="center"/>
        <w:rPr>
          <w:b/>
        </w:rPr>
      </w:pPr>
      <w:r>
        <w:rPr>
          <w:b/>
        </w:rPr>
        <w:t>BANDIRMA ONYEDİ EYLÜL ÜNİVERSİTESİ</w:t>
      </w:r>
    </w:p>
    <w:p w:rsidR="00CE1820" w:rsidRPr="004819B7" w:rsidRDefault="00D0721F" w:rsidP="004819B7">
      <w:pPr>
        <w:jc w:val="center"/>
        <w:rPr>
          <w:b/>
        </w:rPr>
      </w:pPr>
      <w:r>
        <w:rPr>
          <w:b/>
        </w:rPr>
        <w:t>SOSYAL BİLİMLER ENSTİTÜSÜ</w:t>
      </w:r>
    </w:p>
    <w:p w:rsidR="00E575D5" w:rsidRPr="00CE1820" w:rsidRDefault="00E41253" w:rsidP="00E575D5">
      <w:pPr>
        <w:tabs>
          <w:tab w:val="left" w:pos="7125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YÜKSEK LİSANS </w:t>
      </w:r>
      <w:r w:rsidR="00E575D5" w:rsidRPr="00CE1820">
        <w:rPr>
          <w:rFonts w:ascii="Arial" w:hAnsi="Arial" w:cs="Arial"/>
          <w:b/>
          <w:sz w:val="22"/>
          <w:szCs w:val="22"/>
        </w:rPr>
        <w:t>TEZ JÜRİ ÖNERİ FORMU</w:t>
      </w:r>
      <w:r w:rsidR="006C4BCC">
        <w:rPr>
          <w:rFonts w:ascii="Arial" w:hAnsi="Arial" w:cs="Arial"/>
          <w:b/>
          <w:sz w:val="22"/>
          <w:szCs w:val="22"/>
        </w:rPr>
        <w:t xml:space="preserve"> (ÇEVRİMİÇİ)</w:t>
      </w: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5D5CDE" w:rsidRPr="005D5CDE" w:rsidRDefault="005D5CDE" w:rsidP="00522D6B">
      <w:pPr>
        <w:rPr>
          <w:sz w:val="16"/>
          <w:szCs w:val="16"/>
        </w:rPr>
      </w:pPr>
    </w:p>
    <w:tbl>
      <w:tblPr>
        <w:tblW w:w="1587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992"/>
        <w:gridCol w:w="141"/>
        <w:gridCol w:w="3121"/>
        <w:gridCol w:w="2268"/>
        <w:gridCol w:w="1843"/>
        <w:gridCol w:w="850"/>
        <w:gridCol w:w="2410"/>
        <w:gridCol w:w="2268"/>
      </w:tblGrid>
      <w:tr w:rsidR="00873F68" w:rsidRPr="00873F68" w:rsidTr="00946993">
        <w:trPr>
          <w:trHeight w:val="327"/>
        </w:trPr>
        <w:tc>
          <w:tcPr>
            <w:tcW w:w="15877" w:type="dxa"/>
            <w:gridSpan w:val="9"/>
            <w:vAlign w:val="center"/>
          </w:tcPr>
          <w:p w:rsidR="00822EE2" w:rsidRPr="00822EE2" w:rsidRDefault="00873F68" w:rsidP="00522D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  <w:r w:rsidR="005D5CD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873F68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873F68" w:rsidRPr="006008D0" w:rsidRDefault="00873F68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</w:tc>
        <w:tc>
          <w:tcPr>
            <w:tcW w:w="12901" w:type="dxa"/>
            <w:gridSpan w:val="7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3F68" w:rsidRPr="00873F68" w:rsidTr="00522D6B">
        <w:trPr>
          <w:trHeight w:val="376"/>
        </w:trPr>
        <w:tc>
          <w:tcPr>
            <w:tcW w:w="2976" w:type="dxa"/>
            <w:gridSpan w:val="2"/>
            <w:vAlign w:val="center"/>
          </w:tcPr>
          <w:p w:rsidR="00873F68" w:rsidRPr="006008D0" w:rsidRDefault="00873F68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</w:tc>
        <w:tc>
          <w:tcPr>
            <w:tcW w:w="7373" w:type="dxa"/>
            <w:gridSpan w:val="4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528" w:type="dxa"/>
            <w:gridSpan w:val="3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A52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364A52" w:rsidRPr="00873F68" w:rsidRDefault="00364A52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Başlığı</w:t>
            </w:r>
          </w:p>
        </w:tc>
        <w:tc>
          <w:tcPr>
            <w:tcW w:w="12901" w:type="dxa"/>
            <w:gridSpan w:val="7"/>
            <w:vAlign w:val="center"/>
          </w:tcPr>
          <w:p w:rsidR="00364A52" w:rsidRPr="00873F68" w:rsidRDefault="00364A52" w:rsidP="00822EE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A52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364A52" w:rsidRDefault="00364A52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</w:t>
            </w:r>
            <w:r w:rsidR="00755E49">
              <w:rPr>
                <w:rFonts w:ascii="Arial" w:hAnsi="Arial" w:cs="Arial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2901" w:type="dxa"/>
            <w:gridSpan w:val="7"/>
            <w:vAlign w:val="center"/>
          </w:tcPr>
          <w:p w:rsidR="00364A52" w:rsidRPr="00873F68" w:rsidRDefault="00364A52" w:rsidP="00822EE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22EE2" w:rsidRPr="004A2F9D" w:rsidTr="00946993">
        <w:trPr>
          <w:trHeight w:val="1152"/>
        </w:trPr>
        <w:tc>
          <w:tcPr>
            <w:tcW w:w="15877" w:type="dxa"/>
            <w:gridSpan w:val="9"/>
          </w:tcPr>
          <w:p w:rsidR="00822EE2" w:rsidRPr="00522D6B" w:rsidRDefault="00522D6B" w:rsidP="00822EE2">
            <w:pPr>
              <w:pStyle w:val="Balk2"/>
              <w:ind w:left="-36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SOSYAL BİLİMLER </w:t>
            </w:r>
            <w:r w:rsidR="00822EE2" w:rsidRPr="00522D6B">
              <w:rPr>
                <w:rFonts w:ascii="Arial" w:hAnsi="Arial" w:cs="Arial"/>
                <w:color w:val="auto"/>
                <w:sz w:val="16"/>
                <w:szCs w:val="16"/>
              </w:rPr>
              <w:t>ENSTİTÜ</w:t>
            </w:r>
            <w:r w:rsidR="00AC3CD2" w:rsidRPr="00522D6B">
              <w:rPr>
                <w:rFonts w:ascii="Arial" w:hAnsi="Arial" w:cs="Arial"/>
                <w:color w:val="auto"/>
                <w:sz w:val="16"/>
                <w:szCs w:val="16"/>
              </w:rPr>
              <w:t>SÜ</w:t>
            </w:r>
            <w:r w:rsidR="00822EE2"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 MÜDÜRLÜĞÜNE,</w:t>
            </w:r>
          </w:p>
          <w:p w:rsidR="00822EE2" w:rsidRPr="002A75BB" w:rsidRDefault="00822EE2" w:rsidP="00822EE2">
            <w:pPr>
              <w:pStyle w:val="Balk2"/>
              <w:spacing w:before="6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 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Yukarıda adı yazılı yüksek lisans öğrencisinin</w:t>
            </w:r>
            <w:proofErr w:type="gramStart"/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,</w:t>
            </w:r>
            <w:r w:rsidR="005232C2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…..</w:t>
            </w:r>
            <w:proofErr w:type="gramEnd"/>
            <w:r w:rsidR="005232C2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/…../20…..tarihinde saat……….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  <w:proofErr w:type="gramStart"/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sınavını</w:t>
            </w:r>
            <w:proofErr w:type="gramEnd"/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  <w:r w:rsidR="00284E58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çevrimiçi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yapmak üzere oluşturulacak jüri önerimiz aşağıda belirtilmektedir.</w:t>
            </w:r>
          </w:p>
          <w:p w:rsidR="00822EE2" w:rsidRPr="002A75BB" w:rsidRDefault="00822EE2" w:rsidP="00522D6B">
            <w:pPr>
              <w:pStyle w:val="Balk2"/>
              <w:spacing w:before="0"/>
              <w:rPr>
                <w:rFonts w:ascii="Arial" w:hAnsi="Arial" w:cs="Arial"/>
                <w:b w:val="0"/>
                <w:i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</w:t>
            </w:r>
          </w:p>
          <w:p w:rsidR="00522D6B" w:rsidRPr="002A75BB" w:rsidRDefault="00822EE2" w:rsidP="00522D6B">
            <w:pPr>
              <w:pStyle w:val="Balk2"/>
              <w:spacing w:before="0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i/>
                <w:color w:val="auto"/>
                <w:sz w:val="16"/>
                <w:szCs w:val="16"/>
              </w:rPr>
              <w:t xml:space="preserve">       </w:t>
            </w:r>
            <w:r w:rsidR="002A75BB" w:rsidRPr="002A75BB">
              <w:rPr>
                <w:rFonts w:ascii="Arial" w:hAnsi="Arial" w:cs="Arial"/>
                <w:color w:val="auto"/>
                <w:sz w:val="16"/>
                <w:szCs w:val="16"/>
              </w:rPr>
              <w:t>TEZ SAVUNMA SINAVININ ÇEVRİMİÇİ KONFERANS SİSTEMİYLE YAPILMASI UYGUNDUR</w:t>
            </w:r>
          </w:p>
          <w:p w:rsidR="002A75BB" w:rsidRPr="002A75BB" w:rsidRDefault="002A75BB" w:rsidP="002A75BB">
            <w:pPr>
              <w:tabs>
                <w:tab w:val="left" w:pos="9705"/>
              </w:tabs>
              <w:rPr>
                <w:rFonts w:ascii="Arial" w:hAnsi="Arial" w:cs="Arial"/>
                <w:sz w:val="16"/>
                <w:szCs w:val="16"/>
              </w:rPr>
            </w:pPr>
            <w:r w:rsidRPr="002A75BB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FF726AC" wp14:editId="37935CCB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45085</wp:posOffset>
                      </wp:positionV>
                      <wp:extent cx="123825" cy="104775"/>
                      <wp:effectExtent l="0" t="0" r="28575" b="2857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B1467B" id="Dikdörtgen 7" o:spid="_x0000_s1026" style="position:absolute;margin-left:269.25pt;margin-top:3.55pt;width:9.75pt;height:8.2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" fillcolor="white [3201]" strokecolor="black [3200]" strokeweight="1pt"/>
                  </w:pict>
                </mc:Fallback>
              </mc:AlternateConten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Danışman     </w:t>
            </w:r>
            <w:r w:rsidR="00D54D61">
              <w:rPr>
                <w:rFonts w:ascii="Arial" w:hAnsi="Arial" w:cs="Arial"/>
                <w:sz w:val="16"/>
                <w:szCs w:val="16"/>
              </w:rPr>
              <w:t>(Ad-</w:t>
            </w:r>
            <w:proofErr w:type="spellStart"/>
            <w:r w:rsidR="00D54D61">
              <w:rPr>
                <w:rFonts w:ascii="Arial" w:hAnsi="Arial" w:cs="Arial"/>
                <w:sz w:val="16"/>
                <w:szCs w:val="16"/>
              </w:rPr>
              <w:t>Soyad</w:t>
            </w:r>
            <w:proofErr w:type="spellEnd"/>
            <w:r w:rsidR="00D54D61">
              <w:rPr>
                <w:rFonts w:ascii="Arial" w:hAnsi="Arial" w:cs="Arial"/>
                <w:sz w:val="16"/>
                <w:szCs w:val="16"/>
              </w:rPr>
              <w:t>)</w: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</w:t>
            </w:r>
            <w:r w:rsidR="00D54D61">
              <w:rPr>
                <w:rFonts w:ascii="Arial" w:hAnsi="Arial" w:cs="Arial"/>
                <w:sz w:val="16"/>
                <w:szCs w:val="16"/>
              </w:rPr>
              <w:t xml:space="preserve">                  </w: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Uygundur             </w:t>
            </w:r>
            <w:r w:rsidRPr="002A75BB">
              <w:rPr>
                <w:rFonts w:ascii="Arial" w:hAnsi="Arial" w:cs="Arial"/>
                <w:sz w:val="16"/>
                <w:szCs w:val="16"/>
              </w:rPr>
              <w:tab/>
            </w:r>
            <w:r w:rsidR="00A31EA9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</w:t>
            </w:r>
            <w:r w:rsidRPr="002A75BB">
              <w:rPr>
                <w:rFonts w:ascii="Arial" w:hAnsi="Arial" w:cs="Arial"/>
                <w:b/>
                <w:sz w:val="16"/>
                <w:szCs w:val="16"/>
              </w:rPr>
              <w:t xml:space="preserve">Anabilim Dalı Başkanı     </w:t>
            </w:r>
          </w:p>
          <w:p w:rsidR="002A75BB" w:rsidRPr="002A75BB" w:rsidRDefault="002A75BB" w:rsidP="002A75BB">
            <w:pPr>
              <w:pStyle w:val="Balk2"/>
              <w:spacing w:before="60"/>
              <w:ind w:left="-357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45085</wp:posOffset>
                      </wp:positionV>
                      <wp:extent cx="123825" cy="10477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38D461" id="Dikdörtgen 10" o:spid="_x0000_s1026" style="position:absolute;margin-left:269.25pt;margin-top:3.55pt;width:9.75pt;height: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</w: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Anabilim Dalı Başkanı</w:t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</w:t>
            </w:r>
            <w:r w:rsidR="00D54D61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(Ad </w:t>
            </w:r>
            <w:proofErr w:type="spellStart"/>
            <w:r w:rsidR="00D54D61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Soyad</w:t>
            </w:r>
            <w:proofErr w:type="spellEnd"/>
            <w:r w:rsidR="00D54D61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)</w:t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</w:t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  <w:r w:rsidR="00D54D61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   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Uygundur      </w:t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6C50D9"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="00A31EA9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                                           </w:t>
            </w:r>
            <w:r w:rsidR="00D54D61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Adı Soyadı </w:t>
            </w:r>
          </w:p>
          <w:p w:rsidR="002A75BB" w:rsidRPr="00A31EA9" w:rsidRDefault="00AE1B68" w:rsidP="002A75BB">
            <w:pPr>
              <w:pStyle w:val="Balk2"/>
              <w:spacing w:before="60"/>
              <w:ind w:left="-357"/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68F16D33" wp14:editId="10F72E13">
                      <wp:simplePos x="0" y="0"/>
                      <wp:positionH relativeFrom="column">
                        <wp:posOffset>3423202</wp:posOffset>
                      </wp:positionH>
                      <wp:positionV relativeFrom="paragraph">
                        <wp:posOffset>48978</wp:posOffset>
                      </wp:positionV>
                      <wp:extent cx="123825" cy="104775"/>
                      <wp:effectExtent l="0" t="0" r="28575" b="2857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97F8EC" id="Dikdörtgen 2" o:spid="_x0000_s1026" style="position:absolute;margin-left:269.55pt;margin-top:3.85pt;width:9.75pt;height:8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Öğrenci-Danışman-Bir Jüri Okuldan, Diğer Jüri Dışardan Çevrimiçi Katılacak                                                                                                                                                                </w:t>
            </w:r>
            <w:proofErr w:type="gramStart"/>
            <w:r w:rsidR="00A31EA9" w:rsidRPr="00A31EA9"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  <w:t>….</w:t>
            </w:r>
            <w:proofErr w:type="gramEnd"/>
            <w:r w:rsidR="00A31EA9" w:rsidRPr="00A31EA9"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  <w:t>/…/….</w:t>
            </w:r>
            <w:r w:rsidR="002A75BB" w:rsidRPr="00A31EA9"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  <w:t xml:space="preserve"> </w:t>
            </w:r>
          </w:p>
          <w:p w:rsidR="00822EE2" w:rsidRPr="002A75BB" w:rsidRDefault="0013564A" w:rsidP="00F220F4">
            <w:pPr>
              <w:pStyle w:val="Balk2"/>
              <w:spacing w:before="60"/>
              <w:rPr>
                <w:rFonts w:ascii="Arial" w:hAnsi="Arial" w:cs="Arial"/>
                <w:color w:val="548DD4" w:themeColor="text2" w:themeTint="99"/>
                <w:sz w:val="22"/>
                <w:szCs w:val="22"/>
              </w:rPr>
            </w:pPr>
            <w:r w:rsidRPr="002A75BB">
              <w:rPr>
                <w:rFonts w:ascii="Arial" w:hAnsi="Arial" w:cs="Arial"/>
                <w:b w:val="0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0BE6E496" wp14:editId="33DBF754">
                      <wp:simplePos x="0" y="0"/>
                      <wp:positionH relativeFrom="column">
                        <wp:posOffset>3418840</wp:posOffset>
                      </wp:positionH>
                      <wp:positionV relativeFrom="paragraph">
                        <wp:posOffset>92075</wp:posOffset>
                      </wp:positionV>
                      <wp:extent cx="123825" cy="104775"/>
                      <wp:effectExtent l="0" t="0" r="28575" b="28575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A4FE58" id="Dikdörtgen 6" o:spid="_x0000_s1026" style="position:absolute;margin-left:269.2pt;margin-top:7.25pt;width:9.75pt;height:8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13564A">
              <w:rPr>
                <w:rFonts w:ascii="Arial" w:eastAsia="Arial" w:hAnsi="Arial" w:cs="Arial"/>
                <w:b w:val="0"/>
                <w:color w:val="auto"/>
                <w:sz w:val="28"/>
                <w:szCs w:val="28"/>
              </w:rPr>
              <w:t>*</w:t>
            </w:r>
            <w:r w:rsidR="00AE1B68" w:rsidRPr="00AE1B68">
              <w:rPr>
                <w:rFonts w:ascii="Arial" w:eastAsia="Arial" w:hAnsi="Arial" w:cs="Arial"/>
                <w:b w:val="0"/>
                <w:color w:val="auto"/>
                <w:sz w:val="16"/>
                <w:szCs w:val="16"/>
              </w:rPr>
              <w:t xml:space="preserve">Öğrenci-Danışman- Jüriler Her Biri </w:t>
            </w:r>
            <w:r w:rsidR="00F02FBC">
              <w:rPr>
                <w:rFonts w:ascii="Arial" w:eastAsia="Arial" w:hAnsi="Arial" w:cs="Arial"/>
                <w:b w:val="0"/>
                <w:color w:val="auto"/>
                <w:sz w:val="16"/>
                <w:szCs w:val="16"/>
              </w:rPr>
              <w:t>Okul Dışından</w:t>
            </w:r>
            <w:r w:rsidR="00AE1B68" w:rsidRPr="00AE1B68">
              <w:rPr>
                <w:rFonts w:ascii="Arial" w:eastAsia="Arial" w:hAnsi="Arial" w:cs="Arial"/>
                <w:b w:val="0"/>
                <w:color w:val="auto"/>
                <w:sz w:val="16"/>
                <w:szCs w:val="16"/>
              </w:rPr>
              <w:t xml:space="preserve"> Çevrimiçi Katılacak</w:t>
            </w:r>
            <w:r w:rsidR="00A31EA9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</w:t>
            </w:r>
            <w:r w:rsidR="00F220F4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           </w:t>
            </w:r>
            <w:r w:rsidR="00AE1B68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</w:t>
            </w:r>
            <w:r w:rsidR="00F220F4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 </w:t>
            </w:r>
            <w:r w:rsidR="00AE1B68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</w:t>
            </w:r>
            <w:r w:rsidR="00AE1B68" w:rsidRPr="002A75BB">
              <w:rPr>
                <w:rFonts w:ascii="Arial" w:eastAsia="Arial" w:hAnsi="Arial" w:cs="Arial"/>
                <w:color w:val="000000" w:themeColor="text1"/>
                <w:sz w:val="16"/>
                <w:szCs w:val="16"/>
              </w:rPr>
              <w:t>İmza</w:t>
            </w:r>
            <w:r w:rsidR="00AE1B68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</w:t>
            </w:r>
            <w:r w:rsidR="00A31EA9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</w:t>
            </w:r>
            <w:r w:rsidR="00AE1B68">
              <w:rPr>
                <w:rFonts w:ascii="Arial" w:eastAsia="Arial" w:hAnsi="Arial" w:cs="Arial"/>
                <w:b w:val="0"/>
                <w:i/>
                <w:color w:val="548DD4" w:themeColor="text2" w:themeTint="99"/>
                <w:sz w:val="16"/>
                <w:szCs w:val="16"/>
              </w:rPr>
              <w:t xml:space="preserve">                        </w:t>
            </w: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356"/>
        </w:trPr>
        <w:tc>
          <w:tcPr>
            <w:tcW w:w="1984" w:type="dxa"/>
          </w:tcPr>
          <w:p w:rsidR="00522D6B" w:rsidRPr="004A2F9D" w:rsidRDefault="00522D6B" w:rsidP="00822EE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3" w:type="dxa"/>
            <w:gridSpan w:val="2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21" w:type="dxa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Email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adresi</w:t>
            </w:r>
          </w:p>
          <w:p w:rsidR="00522D6B" w:rsidRPr="009317EC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akültesi/Yüksekokulu</w:t>
            </w:r>
          </w:p>
        </w:tc>
        <w:tc>
          <w:tcPr>
            <w:tcW w:w="2268" w:type="dxa"/>
            <w:vAlign w:val="center"/>
          </w:tcPr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133" w:type="dxa"/>
            <w:gridSpan w:val="2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822EE2" w:rsidRPr="004A2F9D" w:rsidTr="00946993">
        <w:tblPrEx>
          <w:tblLook w:val="04A0" w:firstRow="1" w:lastRow="0" w:firstColumn="1" w:lastColumn="0" w:noHBand="0" w:noVBand="1"/>
        </w:tblPrEx>
        <w:trPr>
          <w:trHeight w:val="170"/>
        </w:trPr>
        <w:tc>
          <w:tcPr>
            <w:tcW w:w="15877" w:type="dxa"/>
            <w:gridSpan w:val="9"/>
          </w:tcPr>
          <w:p w:rsidR="00522D6B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822EE2" w:rsidRPr="004A2F9D" w:rsidRDefault="00822EE2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Jüri Adayı </w:t>
            </w:r>
            <w:r w:rsidR="0037052C">
              <w:rPr>
                <w:rFonts w:ascii="Arial" w:hAnsi="Arial" w:cs="Arial"/>
                <w:b/>
                <w:sz w:val="16"/>
                <w:szCs w:val="16"/>
              </w:rPr>
              <w:t>Ö</w:t>
            </w: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nerileri </w:t>
            </w:r>
          </w:p>
        </w:tc>
      </w:tr>
      <w:tr w:rsidR="002D79CF" w:rsidRPr="004A2F9D" w:rsidTr="0056109F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2D79CF" w:rsidRPr="498705B0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1133" w:type="dxa"/>
            <w:gridSpan w:val="2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21" w:type="dxa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Email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adresi</w:t>
            </w:r>
          </w:p>
          <w:p w:rsidR="002D79CF" w:rsidRPr="009317EC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akültesi/Yüksekokulu</w:t>
            </w:r>
          </w:p>
        </w:tc>
        <w:tc>
          <w:tcPr>
            <w:tcW w:w="2268" w:type="dxa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:rsidR="002D79CF" w:rsidRPr="00CC781E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D79CF" w:rsidRPr="004A2F9D" w:rsidTr="0056109F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2D79CF" w:rsidRPr="00522D6B" w:rsidRDefault="002D79CF" w:rsidP="002D79CF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21" w:type="dxa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9317EC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D79CF" w:rsidRPr="00E32EA1" w:rsidRDefault="002D79CF" w:rsidP="002D79CF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CC781E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D79CF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2D79CF" w:rsidRPr="00522D6B" w:rsidRDefault="00686D18" w:rsidP="002D79CF">
            <w:pPr>
              <w:tabs>
                <w:tab w:val="left" w:pos="5220"/>
                <w:tab w:val="left" w:pos="5940"/>
              </w:tabs>
            </w:pPr>
            <w:r>
              <w:rPr>
                <w:rFonts w:ascii="Arial" w:eastAsia="Arial" w:hAnsi="Arial" w:cs="Arial"/>
                <w:sz w:val="16"/>
                <w:szCs w:val="16"/>
              </w:rPr>
              <w:t>2</w:t>
            </w:r>
            <w:r w:rsidR="002D79CF" w:rsidRPr="498705B0">
              <w:rPr>
                <w:rFonts w:ascii="Arial" w:eastAsia="Arial" w:hAnsi="Arial" w:cs="Arial"/>
                <w:sz w:val="16"/>
                <w:szCs w:val="16"/>
              </w:rPr>
              <w:t xml:space="preserve">- </w:t>
            </w:r>
            <w:r w:rsidR="002D79CF"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="002D79CF"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CC781E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D79CF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2D79CF" w:rsidRPr="00522D6B" w:rsidRDefault="00D24ECB" w:rsidP="002D79CF">
            <w:pPr>
              <w:tabs>
                <w:tab w:val="left" w:pos="5220"/>
                <w:tab w:val="left" w:pos="5940"/>
              </w:tabs>
            </w:pPr>
            <w:r>
              <w:rPr>
                <w:rFonts w:ascii="Arial" w:eastAsia="Arial" w:hAnsi="Arial" w:cs="Arial"/>
                <w:sz w:val="16"/>
                <w:szCs w:val="16"/>
              </w:rPr>
              <w:t>1.</w:t>
            </w:r>
            <w:r w:rsidR="002D79CF"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="002D79CF"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CC781E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D79CF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2D79CF" w:rsidRPr="00522D6B" w:rsidRDefault="00D24ECB" w:rsidP="002D79CF">
            <w:pPr>
              <w:tabs>
                <w:tab w:val="left" w:pos="5220"/>
                <w:tab w:val="left" w:pos="5940"/>
              </w:tabs>
            </w:pPr>
            <w:r>
              <w:rPr>
                <w:rFonts w:ascii="Arial" w:eastAsia="Arial" w:hAnsi="Arial" w:cs="Arial"/>
                <w:sz w:val="16"/>
                <w:szCs w:val="16"/>
              </w:rPr>
              <w:t>2.</w:t>
            </w:r>
            <w:r w:rsidR="002D79CF"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="002D79CF"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D79CF" w:rsidRPr="004A2F9D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D79CF" w:rsidRPr="00CC781E" w:rsidRDefault="002D79CF" w:rsidP="002D79CF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:rsidR="00FF31D3" w:rsidRPr="00522D6B" w:rsidRDefault="00FF31D3"/>
    <w:p w:rsidR="00593F95" w:rsidRPr="00D24ECB" w:rsidRDefault="00593F95" w:rsidP="00593F95">
      <w:pPr>
        <w:jc w:val="both"/>
        <w:rPr>
          <w:rFonts w:ascii="Arial" w:hAnsi="Arial" w:cs="Arial"/>
          <w:sz w:val="16"/>
          <w:szCs w:val="16"/>
        </w:rPr>
      </w:pPr>
      <w:r w:rsidRPr="00D24ECB">
        <w:rPr>
          <w:rFonts w:ascii="Arial" w:hAnsi="Arial" w:cs="Arial"/>
          <w:b/>
          <w:sz w:val="16"/>
          <w:szCs w:val="16"/>
        </w:rPr>
        <w:t xml:space="preserve">NOT: </w:t>
      </w:r>
    </w:p>
    <w:p w:rsidR="00CE1820" w:rsidRPr="00D24ECB" w:rsidRDefault="00C205A1" w:rsidP="00CE1820">
      <w:pPr>
        <w:numPr>
          <w:ilvl w:val="0"/>
          <w:numId w:val="4"/>
        </w:numPr>
        <w:jc w:val="both"/>
        <w:rPr>
          <w:rFonts w:ascii="Arial" w:eastAsia="Arial" w:hAnsi="Arial" w:cs="Arial"/>
          <w:sz w:val="16"/>
          <w:szCs w:val="16"/>
        </w:rPr>
      </w:pPr>
      <w:r w:rsidRPr="00D24ECB">
        <w:rPr>
          <w:rFonts w:ascii="Arial" w:eastAsia="Arial" w:hAnsi="Arial" w:cs="Arial"/>
          <w:sz w:val="16"/>
          <w:szCs w:val="16"/>
        </w:rPr>
        <w:t>Enstitü Yönetim Kurulu gerekli gördüğü takdirde önerilen liste dışından da jüri seçebilir.</w:t>
      </w:r>
    </w:p>
    <w:p w:rsidR="00632AA6" w:rsidRPr="00F220F4" w:rsidRDefault="00632AA6" w:rsidP="00CE1820">
      <w:pPr>
        <w:numPr>
          <w:ilvl w:val="0"/>
          <w:numId w:val="4"/>
        </w:numPr>
        <w:jc w:val="both"/>
        <w:rPr>
          <w:rFonts w:ascii="Arial" w:eastAsia="Arial" w:hAnsi="Arial" w:cs="Arial"/>
          <w:sz w:val="16"/>
          <w:szCs w:val="16"/>
        </w:rPr>
      </w:pPr>
      <w:r w:rsidRPr="00D24ECB">
        <w:rPr>
          <w:rFonts w:ascii="Arial" w:hAnsi="Arial" w:cs="Arial"/>
          <w:sz w:val="16"/>
          <w:szCs w:val="16"/>
        </w:rPr>
        <w:t xml:space="preserve">Türkçe başlığın </w:t>
      </w:r>
      <w:r w:rsidR="00522D6B" w:rsidRPr="00D24ECB">
        <w:rPr>
          <w:rFonts w:ascii="Arial" w:hAnsi="Arial" w:cs="Arial"/>
          <w:sz w:val="16"/>
          <w:szCs w:val="16"/>
        </w:rPr>
        <w:t>İ</w:t>
      </w:r>
      <w:r w:rsidRPr="00D24ECB">
        <w:rPr>
          <w:rFonts w:ascii="Arial" w:hAnsi="Arial" w:cs="Arial"/>
          <w:sz w:val="16"/>
          <w:szCs w:val="16"/>
        </w:rPr>
        <w:t>ngilizce çevirisi yazılacaktır.</w:t>
      </w:r>
    </w:p>
    <w:p w:rsidR="00F220F4" w:rsidRPr="00D24ECB" w:rsidRDefault="0013564A" w:rsidP="0013564A">
      <w:pPr>
        <w:jc w:val="both"/>
        <w:rPr>
          <w:rFonts w:ascii="Arial" w:eastAsia="Arial" w:hAnsi="Arial" w:cs="Arial"/>
          <w:sz w:val="16"/>
          <w:szCs w:val="16"/>
        </w:rPr>
      </w:pPr>
      <w:r w:rsidRPr="0013564A">
        <w:rPr>
          <w:rFonts w:ascii="Arial" w:hAnsi="Arial" w:cs="Arial"/>
          <w:sz w:val="28"/>
          <w:szCs w:val="28"/>
        </w:rPr>
        <w:t>*</w:t>
      </w:r>
      <w:r w:rsidR="00F220F4">
        <w:rPr>
          <w:rFonts w:ascii="Arial" w:hAnsi="Arial" w:cs="Arial"/>
          <w:sz w:val="16"/>
          <w:szCs w:val="16"/>
        </w:rPr>
        <w:t xml:space="preserve">Mazeret Dilekçesi İle Anabilim Dalı Başkanlığına Başvuru Yapılmalıdır. </w:t>
      </w:r>
      <w:bookmarkStart w:id="0" w:name="_GoBack"/>
      <w:bookmarkEnd w:id="0"/>
    </w:p>
    <w:p w:rsidR="00755E49" w:rsidRPr="00522D6B" w:rsidRDefault="00755E49" w:rsidP="00632AA6">
      <w:pPr>
        <w:pStyle w:val="ListeParagraf"/>
        <w:ind w:left="360"/>
        <w:jc w:val="both"/>
        <w:rPr>
          <w:rFonts w:ascii="Arial" w:hAnsi="Arial" w:cs="Arial"/>
          <w:sz w:val="14"/>
          <w:szCs w:val="16"/>
        </w:rPr>
      </w:pPr>
    </w:p>
    <w:sectPr w:rsidR="00755E49" w:rsidRPr="00522D6B" w:rsidSect="00FF31D3">
      <w:headerReference w:type="default" r:id="rId8"/>
      <w:footerReference w:type="default" r:id="rId9"/>
      <w:headerReference w:type="first" r:id="rId10"/>
      <w:pgSz w:w="16838" w:h="11906" w:orient="landscape"/>
      <w:pgMar w:top="567" w:right="181" w:bottom="709" w:left="1418" w:header="283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984" w:rsidRDefault="00164984" w:rsidP="00FD6ACC">
      <w:r>
        <w:separator/>
      </w:r>
    </w:p>
  </w:endnote>
  <w:endnote w:type="continuationSeparator" w:id="0">
    <w:p w:rsidR="00164984" w:rsidRDefault="00164984" w:rsidP="00FD6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B5D" w:rsidRPr="009F526F" w:rsidRDefault="00FD6ACC" w:rsidP="009F526F">
    <w:pPr>
      <w:pStyle w:val="AltBilgi"/>
    </w:pPr>
    <w:r>
      <w:rPr>
        <w:rFonts w:ascii="Arial" w:hAnsi="Arial" w:cs="Arial"/>
        <w:i/>
        <w:sz w:val="16"/>
      </w:rPr>
      <w:t>(Form No: FR-</w:t>
    </w:r>
    <w:r w:rsidR="00F17157">
      <w:rPr>
        <w:rFonts w:ascii="Arial" w:hAnsi="Arial" w:cs="Arial"/>
        <w:i/>
        <w:sz w:val="16"/>
      </w:rPr>
      <w:t>0</w:t>
    </w:r>
    <w:r>
      <w:rPr>
        <w:rFonts w:ascii="Arial" w:hAnsi="Arial" w:cs="Arial"/>
        <w:i/>
        <w:sz w:val="16"/>
      </w:rPr>
      <w:t>339</w:t>
    </w:r>
    <w:r w:rsidR="00102351">
      <w:rPr>
        <w:rFonts w:ascii="Arial" w:hAnsi="Arial" w:cs="Arial"/>
        <w:i/>
        <w:sz w:val="16"/>
      </w:rPr>
      <w:t>; Revizyon Tarihi:</w:t>
    </w:r>
    <w:r w:rsidR="000C051D">
      <w:rPr>
        <w:rFonts w:ascii="Arial" w:hAnsi="Arial" w:cs="Arial"/>
        <w:i/>
        <w:sz w:val="16"/>
      </w:rPr>
      <w:t>29.03.2017</w:t>
    </w:r>
    <w:r w:rsidR="00102351">
      <w:rPr>
        <w:rFonts w:ascii="Arial" w:hAnsi="Arial" w:cs="Arial"/>
        <w:i/>
        <w:sz w:val="16"/>
      </w:rPr>
      <w:t>; Revizyon No:0</w:t>
    </w:r>
    <w:r w:rsidR="000C051D">
      <w:rPr>
        <w:rFonts w:ascii="Arial" w:hAnsi="Arial" w:cs="Arial"/>
        <w:i/>
        <w:sz w:val="16"/>
      </w:rPr>
      <w:t>6</w:t>
    </w:r>
    <w:r w:rsidR="00102351">
      <w:rPr>
        <w:rFonts w:ascii="Arial" w:hAnsi="Arial" w:cs="Arial"/>
        <w:i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984" w:rsidRDefault="00164984" w:rsidP="00FD6ACC">
      <w:r>
        <w:separator/>
      </w:r>
    </w:p>
  </w:footnote>
  <w:footnote w:type="continuationSeparator" w:id="0">
    <w:p w:rsidR="00164984" w:rsidRDefault="00164984" w:rsidP="00FD6A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4DB" w:rsidRDefault="006447CC" w:rsidP="009A334E">
    <w:pPr>
      <w:pStyle w:val="stBilgi"/>
      <w:tabs>
        <w:tab w:val="clear" w:pos="9072"/>
        <w:tab w:val="right" w:pos="9000"/>
      </w:tabs>
      <w:ind w:left="180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F31D3" w:rsidRPr="00CC781E" w:rsidRDefault="00FF31D3" w:rsidP="00FF31D3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 w:rsidR="00133804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FF31D3" w:rsidRDefault="00FF31D3" w:rsidP="00FF31D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4tv6&#10;EI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FF31D3" w:rsidRPr="00CC781E" w:rsidRDefault="00FF31D3" w:rsidP="00FF31D3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 w:rsidR="00133804"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FF31D3" w:rsidRDefault="00FF31D3" w:rsidP="00FF31D3"/>
                </w:txbxContent>
              </v:textbox>
            </v:shape>
          </w:pict>
        </mc:Fallback>
      </mc:AlternateContent>
    </w:r>
    <w:r w:rsidR="00102351">
      <w:rPr>
        <w:rFonts w:ascii="Arial" w:hAnsi="Arial" w:cs="Arial"/>
        <w:b/>
        <w:sz w:val="22"/>
        <w:szCs w:val="22"/>
      </w:rPr>
      <w:tab/>
    </w:r>
    <w:r w:rsidR="00102351">
      <w:rPr>
        <w:rFonts w:ascii="Arial" w:hAnsi="Arial" w:cs="Arial"/>
        <w:b/>
        <w:sz w:val="22"/>
        <w:szCs w:val="22"/>
      </w:rPr>
      <w:tab/>
    </w:r>
  </w:p>
  <w:p w:rsidR="00FF31D3" w:rsidRDefault="00FF31D3" w:rsidP="009A334E">
    <w:pPr>
      <w:pStyle w:val="stBilgi"/>
      <w:tabs>
        <w:tab w:val="clear" w:pos="9072"/>
        <w:tab w:val="right" w:pos="9000"/>
      </w:tabs>
      <w:ind w:left="180"/>
      <w:rPr>
        <w:rFonts w:ascii="Arial" w:hAnsi="Arial" w:cs="Arial"/>
        <w:b/>
        <w:sz w:val="22"/>
        <w:szCs w:val="22"/>
      </w:rPr>
    </w:pPr>
  </w:p>
  <w:p w:rsidR="00FF31D3" w:rsidRDefault="00FF31D3" w:rsidP="00FF31D3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</w:p>
  <w:p w:rsidR="00FF31D3" w:rsidRDefault="00FF31D3" w:rsidP="00FF31D3">
    <w:pPr>
      <w:tabs>
        <w:tab w:val="left" w:pos="7125"/>
      </w:tabs>
      <w:jc w:val="center"/>
      <w:rPr>
        <w:rFonts w:ascii="Arial" w:hAnsi="Arial" w:cs="Arial"/>
        <w:b/>
        <w:sz w:val="16"/>
        <w:szCs w:val="16"/>
      </w:rPr>
    </w:pPr>
    <w:r w:rsidRPr="004A2F9D">
      <w:rPr>
        <w:rFonts w:ascii="Arial" w:hAnsi="Arial" w:cs="Arial"/>
        <w:b/>
        <w:sz w:val="16"/>
        <w:szCs w:val="16"/>
      </w:rPr>
      <w:t>YÜKSEK LİSANS TEZ JÜRİ ÖNERİ FORMU</w:t>
    </w:r>
  </w:p>
  <w:p w:rsidR="00FF31D3" w:rsidRPr="00FF31D3" w:rsidRDefault="00FF31D3" w:rsidP="00FF31D3">
    <w:pPr>
      <w:jc w:val="center"/>
      <w:rPr>
        <w:sz w:val="16"/>
        <w:szCs w:val="16"/>
      </w:rPr>
    </w:pPr>
    <w:r>
      <w:rPr>
        <w:rFonts w:ascii="Arial" w:eastAsia="Arial" w:hAnsi="Arial" w:cs="Arial"/>
        <w:i/>
        <w:iCs/>
        <w:sz w:val="16"/>
        <w:szCs w:val="16"/>
      </w:rPr>
      <w:t>MASTER’S THESIS COMMITTEE PROPOSAL FORM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1D3" w:rsidRDefault="006447CC" w:rsidP="00FF31D3">
    <w:pPr>
      <w:pStyle w:val="stBilgi"/>
      <w:tabs>
        <w:tab w:val="clear" w:pos="4536"/>
        <w:tab w:val="clear" w:pos="9072"/>
        <w:tab w:val="left" w:pos="123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786495</wp:posOffset>
              </wp:positionH>
              <wp:positionV relativeFrom="paragraph">
                <wp:posOffset>-46355</wp:posOffset>
              </wp:positionV>
              <wp:extent cx="866775" cy="314325"/>
              <wp:effectExtent l="4445" t="127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F31D3" w:rsidRDefault="00FF31D3" w:rsidP="00FF31D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691.85pt;margin-top:-3.65pt;width:68.2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" stroked="f">
              <v:textbox>
                <w:txbxContent>
                  <w:p w:rsidR="00FF31D3" w:rsidRDefault="00FF31D3" w:rsidP="00FF31D3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D4105"/>
    <w:multiLevelType w:val="hybridMultilevel"/>
    <w:tmpl w:val="39E67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240BA"/>
    <w:multiLevelType w:val="hybridMultilevel"/>
    <w:tmpl w:val="E02486D6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D09C5"/>
    <w:multiLevelType w:val="hybridMultilevel"/>
    <w:tmpl w:val="047C4F5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5356D2"/>
    <w:multiLevelType w:val="hybridMultilevel"/>
    <w:tmpl w:val="A3E6602E"/>
    <w:lvl w:ilvl="0" w:tplc="32323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675056E"/>
    <w:multiLevelType w:val="hybridMultilevel"/>
    <w:tmpl w:val="A5264C2A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EC12873"/>
    <w:multiLevelType w:val="hybridMultilevel"/>
    <w:tmpl w:val="0F8E35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703053"/>
    <w:multiLevelType w:val="hybridMultilevel"/>
    <w:tmpl w:val="F162F2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D35B5"/>
    <w:multiLevelType w:val="hybridMultilevel"/>
    <w:tmpl w:val="9B628F32"/>
    <w:lvl w:ilvl="0" w:tplc="8E0E3DC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75419"/>
    <w:multiLevelType w:val="hybridMultilevel"/>
    <w:tmpl w:val="FCDC307A"/>
    <w:lvl w:ilvl="0" w:tplc="041F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2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5"/>
  </w:num>
  <w:num w:numId="4">
    <w:abstractNumId w:val="4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4"/>
  </w:num>
  <w:num w:numId="10">
    <w:abstractNumId w:val="2"/>
  </w:num>
  <w:num w:numId="11">
    <w:abstractNumId w:val="0"/>
  </w:num>
  <w:num w:numId="12">
    <w:abstractNumId w:val="6"/>
  </w:num>
  <w:num w:numId="13">
    <w:abstractNumId w:val="3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sLQ0NjE3MbAwNjdR0lEKTi0uzszPAymwrAUAcriCfiwAAAA="/>
  </w:docVars>
  <w:rsids>
    <w:rsidRoot w:val="00E575D5"/>
    <w:rsid w:val="00026F1A"/>
    <w:rsid w:val="00027B5E"/>
    <w:rsid w:val="0008679D"/>
    <w:rsid w:val="000B57F2"/>
    <w:rsid w:val="000B77A9"/>
    <w:rsid w:val="000C051D"/>
    <w:rsid w:val="00102351"/>
    <w:rsid w:val="00133804"/>
    <w:rsid w:val="0013564A"/>
    <w:rsid w:val="00164984"/>
    <w:rsid w:val="00170D80"/>
    <w:rsid w:val="001D2AAD"/>
    <w:rsid w:val="00225A96"/>
    <w:rsid w:val="0028100C"/>
    <w:rsid w:val="00284E58"/>
    <w:rsid w:val="00294E2B"/>
    <w:rsid w:val="002A75BB"/>
    <w:rsid w:val="002B2442"/>
    <w:rsid w:val="002D300D"/>
    <w:rsid w:val="002D79CF"/>
    <w:rsid w:val="002E1C17"/>
    <w:rsid w:val="002E5400"/>
    <w:rsid w:val="003278D8"/>
    <w:rsid w:val="0035423F"/>
    <w:rsid w:val="00364A52"/>
    <w:rsid w:val="0037052C"/>
    <w:rsid w:val="00373BD7"/>
    <w:rsid w:val="003A68A2"/>
    <w:rsid w:val="003C5770"/>
    <w:rsid w:val="003F0DC2"/>
    <w:rsid w:val="00420E6C"/>
    <w:rsid w:val="00447F18"/>
    <w:rsid w:val="00474238"/>
    <w:rsid w:val="00477B13"/>
    <w:rsid w:val="004819B7"/>
    <w:rsid w:val="00484773"/>
    <w:rsid w:val="00485D79"/>
    <w:rsid w:val="004A2F9D"/>
    <w:rsid w:val="004D2F57"/>
    <w:rsid w:val="00503586"/>
    <w:rsid w:val="00522D6B"/>
    <w:rsid w:val="005232C2"/>
    <w:rsid w:val="0052514B"/>
    <w:rsid w:val="00590033"/>
    <w:rsid w:val="00593F95"/>
    <w:rsid w:val="00594672"/>
    <w:rsid w:val="005D5CDE"/>
    <w:rsid w:val="006008D0"/>
    <w:rsid w:val="00616ADC"/>
    <w:rsid w:val="00622533"/>
    <w:rsid w:val="00632AA6"/>
    <w:rsid w:val="00644648"/>
    <w:rsid w:val="006447CC"/>
    <w:rsid w:val="0067375F"/>
    <w:rsid w:val="00686A52"/>
    <w:rsid w:val="00686D18"/>
    <w:rsid w:val="00690C18"/>
    <w:rsid w:val="006B5F1A"/>
    <w:rsid w:val="006C4BCC"/>
    <w:rsid w:val="006C50D9"/>
    <w:rsid w:val="006E5F3F"/>
    <w:rsid w:val="00755E49"/>
    <w:rsid w:val="00776371"/>
    <w:rsid w:val="00776464"/>
    <w:rsid w:val="007802A9"/>
    <w:rsid w:val="007B6A46"/>
    <w:rsid w:val="007E160E"/>
    <w:rsid w:val="007F7F33"/>
    <w:rsid w:val="008059AF"/>
    <w:rsid w:val="00822EE2"/>
    <w:rsid w:val="008402D9"/>
    <w:rsid w:val="00873F68"/>
    <w:rsid w:val="008B01A1"/>
    <w:rsid w:val="008B48F3"/>
    <w:rsid w:val="009317EC"/>
    <w:rsid w:val="00946993"/>
    <w:rsid w:val="0095544B"/>
    <w:rsid w:val="0096760F"/>
    <w:rsid w:val="00982073"/>
    <w:rsid w:val="009C0714"/>
    <w:rsid w:val="00A31EA9"/>
    <w:rsid w:val="00A35D41"/>
    <w:rsid w:val="00A6356D"/>
    <w:rsid w:val="00A647B0"/>
    <w:rsid w:val="00AC14CB"/>
    <w:rsid w:val="00AC3CD2"/>
    <w:rsid w:val="00AE1B68"/>
    <w:rsid w:val="00AE6077"/>
    <w:rsid w:val="00B2774F"/>
    <w:rsid w:val="00B74764"/>
    <w:rsid w:val="00BB03E5"/>
    <w:rsid w:val="00BB362A"/>
    <w:rsid w:val="00BC680D"/>
    <w:rsid w:val="00C0598C"/>
    <w:rsid w:val="00C205A1"/>
    <w:rsid w:val="00C702FD"/>
    <w:rsid w:val="00C70F58"/>
    <w:rsid w:val="00CB65A9"/>
    <w:rsid w:val="00CD72EE"/>
    <w:rsid w:val="00CE1820"/>
    <w:rsid w:val="00D0721F"/>
    <w:rsid w:val="00D24ECB"/>
    <w:rsid w:val="00D309D0"/>
    <w:rsid w:val="00D54D61"/>
    <w:rsid w:val="00D91DB6"/>
    <w:rsid w:val="00D93682"/>
    <w:rsid w:val="00DB47B9"/>
    <w:rsid w:val="00DE4DF4"/>
    <w:rsid w:val="00E3519D"/>
    <w:rsid w:val="00E366B9"/>
    <w:rsid w:val="00E41253"/>
    <w:rsid w:val="00E42C85"/>
    <w:rsid w:val="00E575D5"/>
    <w:rsid w:val="00E75F5C"/>
    <w:rsid w:val="00E76FB2"/>
    <w:rsid w:val="00E83F97"/>
    <w:rsid w:val="00ED596B"/>
    <w:rsid w:val="00EE07CD"/>
    <w:rsid w:val="00EE7703"/>
    <w:rsid w:val="00EF244A"/>
    <w:rsid w:val="00F02FBC"/>
    <w:rsid w:val="00F047EF"/>
    <w:rsid w:val="00F05611"/>
    <w:rsid w:val="00F17157"/>
    <w:rsid w:val="00F220F4"/>
    <w:rsid w:val="00F570C7"/>
    <w:rsid w:val="00F86CC8"/>
    <w:rsid w:val="00F91D24"/>
    <w:rsid w:val="00FD6ACC"/>
    <w:rsid w:val="00FE6225"/>
    <w:rsid w:val="00FF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53AB4B"/>
  <w15:docId w15:val="{4C5090E4-089F-4CDD-9C6D-1FD829DE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5D5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E575D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575D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E575D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E575D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7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MUSTAFA IŞKIN</cp:lastModifiedBy>
  <cp:revision>13</cp:revision>
  <dcterms:created xsi:type="dcterms:W3CDTF">2020-06-15T09:53:00Z</dcterms:created>
  <dcterms:modified xsi:type="dcterms:W3CDTF">2020-06-19T07:58:00Z</dcterms:modified>
</cp:coreProperties>
</file>